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2F42C" w14:textId="77777777" w:rsidR="00121CCD" w:rsidRPr="00862C09" w:rsidRDefault="00B87056" w:rsidP="00B87056">
      <w:pPr>
        <w:rPr>
          <w:b/>
          <w:sz w:val="28"/>
          <w:lang w:val="en-US"/>
        </w:rPr>
      </w:pPr>
      <w:r w:rsidRPr="00862C09">
        <w:rPr>
          <w:b/>
          <w:sz w:val="28"/>
          <w:lang w:val="en-US"/>
        </w:rPr>
        <w:t xml:space="preserve">I L </w:t>
      </w:r>
      <w:proofErr w:type="spellStart"/>
      <w:r w:rsidRPr="00862C09">
        <w:rPr>
          <w:b/>
          <w:sz w:val="28"/>
          <w:lang w:val="en-US"/>
        </w:rPr>
        <w:t>L</w:t>
      </w:r>
      <w:proofErr w:type="spellEnd"/>
      <w:r w:rsidRPr="00862C09">
        <w:rPr>
          <w:b/>
          <w:sz w:val="28"/>
          <w:lang w:val="en-US"/>
        </w:rPr>
        <w:t xml:space="preserve"> U S T R A T I O N</w:t>
      </w:r>
    </w:p>
    <w:tbl>
      <w:tblPr>
        <w:tblW w:w="6940" w:type="dxa"/>
        <w:tblInd w:w="108" w:type="dxa"/>
        <w:tblLook w:val="04A0" w:firstRow="1" w:lastRow="0" w:firstColumn="1" w:lastColumn="0" w:noHBand="0" w:noVBand="1"/>
      </w:tblPr>
      <w:tblGrid>
        <w:gridCol w:w="1736"/>
        <w:gridCol w:w="1236"/>
        <w:gridCol w:w="1256"/>
        <w:gridCol w:w="1296"/>
        <w:gridCol w:w="1416"/>
      </w:tblGrid>
      <w:tr w:rsidR="00B87056" w14:paraId="7A27C36B" w14:textId="77777777" w:rsidTr="00B87056">
        <w:trPr>
          <w:trHeight w:val="288"/>
        </w:trPr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E0E8F" w14:textId="77777777" w:rsidR="00B87056" w:rsidRDefault="00B87056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Merrill Lynch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13DDF" w14:textId="77777777" w:rsidR="00B87056" w:rsidRDefault="00B87056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F5725" w14:textId="77777777" w:rsidR="00B87056" w:rsidRDefault="00B87056">
            <w:pPr>
              <w:rPr>
                <w:sz w:val="20"/>
                <w:szCs w:val="2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F1D0E" w14:textId="77777777" w:rsidR="00B87056" w:rsidRDefault="00B87056">
            <w:pPr>
              <w:rPr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A6A2A" w14:textId="77777777" w:rsidR="00B87056" w:rsidRDefault="00B87056">
            <w:pPr>
              <w:rPr>
                <w:sz w:val="20"/>
                <w:szCs w:val="20"/>
              </w:rPr>
            </w:pPr>
          </w:p>
        </w:tc>
      </w:tr>
      <w:tr w:rsidR="00B87056" w14:paraId="1C90F6A6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280CAF1" w14:textId="77777777" w:rsidR="00B87056" w:rsidRDefault="00B8705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1F66F20" w14:textId="77777777" w:rsidR="00B87056" w:rsidRDefault="00B8705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6611BD7E" w14:textId="77777777" w:rsidR="00B87056" w:rsidRDefault="00B8705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kt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ap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519F84AF" w14:textId="77777777" w:rsidR="00B87056" w:rsidRDefault="00B8705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quity</w:t>
            </w:r>
            <w:proofErr w:type="spellEnd"/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FB20C5B" w14:textId="77777777" w:rsidR="00B87056" w:rsidRDefault="00B8705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et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come</w:t>
            </w:r>
            <w:proofErr w:type="spellEnd"/>
          </w:p>
        </w:tc>
      </w:tr>
      <w:tr w:rsidR="00B87056" w14:paraId="23E49DD9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52EDE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1999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7CDE0F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/31/199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95F8898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2 201,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07F857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2 579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CEF6F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 654,0</w:t>
            </w:r>
          </w:p>
        </w:tc>
      </w:tr>
      <w:tr w:rsidR="00B87056" w14:paraId="2ADC341D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851F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0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BC68A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/29/200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307FAA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6 814,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26C72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7 879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B32D4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 745,0</w:t>
            </w:r>
          </w:p>
        </w:tc>
      </w:tr>
      <w:tr w:rsidR="00B87056" w14:paraId="14940759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C80F08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1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57F3A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/28/200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1E74F7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5 208,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579F79C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9 583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1CD7EA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35,0</w:t>
            </w:r>
          </w:p>
        </w:tc>
      </w:tr>
      <w:tr w:rsidR="00B87056" w14:paraId="0663EDAE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AA4EC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2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59F1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/27/200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7424E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5 512,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B8373C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2 450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2BF507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 475,0</w:t>
            </w:r>
          </w:p>
        </w:tc>
      </w:tr>
      <w:tr w:rsidR="00B87056" w14:paraId="284D4DCB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1E16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3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5151A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/26/200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5B5A18B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4 651,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034EB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7 226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DEF16E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 950,0</w:t>
            </w:r>
          </w:p>
        </w:tc>
      </w:tr>
      <w:tr w:rsidR="00B87056" w14:paraId="06C74617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E23FD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4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76014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/31/200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1D9777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5 635,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D486C8D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0 740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E79192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 395,0</w:t>
            </w:r>
          </w:p>
        </w:tc>
      </w:tr>
      <w:tr w:rsidR="00B87056" w14:paraId="731DCA32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88E2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5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D1ADE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/30/200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08706C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62 257,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CDB76D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2 927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02A26C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 046,0</w:t>
            </w:r>
          </w:p>
        </w:tc>
      </w:tr>
      <w:tr w:rsidR="00B87056" w14:paraId="3D75208F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E2CC8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6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CC8A3F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/29/200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E03F6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80 808,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9ECDB7D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5 893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ACFD1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 311,0</w:t>
            </w:r>
          </w:p>
        </w:tc>
      </w:tr>
      <w:tr w:rsidR="00B87056" w14:paraId="234DB6E1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6EEE4E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7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916CE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/28/200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ACA8F8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9 717,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DAD43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7 549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0B01B7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8 047,0</w:t>
            </w:r>
          </w:p>
        </w:tc>
      </w:tr>
      <w:tr w:rsidR="00B87056" w14:paraId="677AE3B6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6D90B4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8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547B8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2/26/200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FAD414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8 290,9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ADF5B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1 398,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B76A6F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-30 481,0</w:t>
            </w:r>
          </w:p>
        </w:tc>
      </w:tr>
    </w:tbl>
    <w:p w14:paraId="707EB094" w14:textId="77777777" w:rsidR="00B87056" w:rsidRDefault="00B87056" w:rsidP="00B87056">
      <w:pPr>
        <w:rPr>
          <w:b/>
          <w:sz w:val="28"/>
        </w:rPr>
      </w:pPr>
    </w:p>
    <w:tbl>
      <w:tblPr>
        <w:tblW w:w="6924" w:type="dxa"/>
        <w:tblInd w:w="108" w:type="dxa"/>
        <w:tblLook w:val="04A0" w:firstRow="1" w:lastRow="0" w:firstColumn="1" w:lastColumn="0" w:noHBand="0" w:noVBand="1"/>
      </w:tblPr>
      <w:tblGrid>
        <w:gridCol w:w="1275"/>
        <w:gridCol w:w="1681"/>
        <w:gridCol w:w="1256"/>
        <w:gridCol w:w="1296"/>
        <w:gridCol w:w="1416"/>
      </w:tblGrid>
      <w:tr w:rsidR="00B87056" w14:paraId="018D03D4" w14:textId="77777777" w:rsidTr="00B87056">
        <w:trPr>
          <w:trHeight w:val="288"/>
        </w:trPr>
        <w:tc>
          <w:tcPr>
            <w:tcW w:w="295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91A72" w14:textId="77777777" w:rsidR="00B87056" w:rsidRDefault="00B87056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t>Lehmann Brothers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86AD8" w14:textId="77777777" w:rsidR="00B87056" w:rsidRDefault="00B87056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7BBBB" w14:textId="77777777" w:rsidR="00B87056" w:rsidRDefault="00B87056">
            <w:pPr>
              <w:rPr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9D7EB" w14:textId="77777777" w:rsidR="00B87056" w:rsidRDefault="00B87056">
            <w:pPr>
              <w:rPr>
                <w:sz w:val="20"/>
                <w:szCs w:val="20"/>
              </w:rPr>
            </w:pPr>
          </w:p>
        </w:tc>
      </w:tr>
      <w:tr w:rsidR="00B87056" w14:paraId="1C27BD82" w14:textId="77777777" w:rsidTr="00B87056">
        <w:trPr>
          <w:trHeight w:val="288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19D88B00" w14:textId="77777777" w:rsidR="00B87056" w:rsidRDefault="00B8705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16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23592E35" w14:textId="77777777" w:rsidR="00B87056" w:rsidRDefault="00B8705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2F4E76DE" w14:textId="77777777" w:rsidR="00B87056" w:rsidRDefault="00B8705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kt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ap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7032E90A" w14:textId="77777777" w:rsidR="00B87056" w:rsidRDefault="00B8705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quity</w:t>
            </w:r>
            <w:proofErr w:type="spellEnd"/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6C232AA4" w14:textId="77777777" w:rsidR="00B87056" w:rsidRDefault="00B8705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et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come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</w:t>
            </w:r>
          </w:p>
        </w:tc>
      </w:tr>
      <w:tr w:rsidR="00B87056" w14:paraId="3C7479A4" w14:textId="77777777" w:rsidTr="00B87056">
        <w:trPr>
          <w:trHeight w:val="288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DD54E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1999</w:t>
            </w:r>
          </w:p>
        </w:tc>
        <w:tc>
          <w:tcPr>
            <w:tcW w:w="1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CEA34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199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8190B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 158,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990BA1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 595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5FE8D8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 037,0</w:t>
            </w:r>
          </w:p>
        </w:tc>
      </w:tr>
      <w:tr w:rsidR="00B87056" w14:paraId="0E47F238" w14:textId="77777777" w:rsidTr="00B87056">
        <w:trPr>
          <w:trHeight w:val="288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B53E1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0</w:t>
            </w:r>
          </w:p>
        </w:tc>
        <w:tc>
          <w:tcPr>
            <w:tcW w:w="1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7DCDA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846931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1 716,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85F85B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 081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957F77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 679,0</w:t>
            </w:r>
          </w:p>
        </w:tc>
      </w:tr>
      <w:tr w:rsidR="00B87056" w14:paraId="1D843890" w14:textId="77777777" w:rsidTr="00B87056">
        <w:trPr>
          <w:trHeight w:val="288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3F6BA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1</w:t>
            </w:r>
          </w:p>
        </w:tc>
        <w:tc>
          <w:tcPr>
            <w:tcW w:w="1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D3A1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6ACD17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5 712,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54AB68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 759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E487A2F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 232,0</w:t>
            </w:r>
          </w:p>
        </w:tc>
      </w:tr>
      <w:tr w:rsidR="00B87056" w14:paraId="110158B3" w14:textId="77777777" w:rsidTr="00B87056">
        <w:trPr>
          <w:trHeight w:val="288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ABDD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2</w:t>
            </w:r>
          </w:p>
        </w:tc>
        <w:tc>
          <w:tcPr>
            <w:tcW w:w="1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D1863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81602B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4 191,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F72ABBA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8 242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D32CD7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984,0</w:t>
            </w:r>
          </w:p>
        </w:tc>
      </w:tr>
      <w:tr w:rsidR="00B87056" w14:paraId="7D0C56A7" w14:textId="77777777" w:rsidTr="00B87056">
        <w:trPr>
          <w:trHeight w:val="288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B49846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3</w:t>
            </w:r>
          </w:p>
        </w:tc>
        <w:tc>
          <w:tcPr>
            <w:tcW w:w="1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42C00C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CE67B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9 256,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26D019E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2 129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AE3B7BB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 694,0</w:t>
            </w:r>
          </w:p>
        </w:tc>
      </w:tr>
      <w:tr w:rsidR="00B87056" w14:paraId="4B15681A" w14:textId="77777777" w:rsidTr="00B87056">
        <w:trPr>
          <w:trHeight w:val="288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52DB7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4</w:t>
            </w:r>
          </w:p>
        </w:tc>
        <w:tc>
          <w:tcPr>
            <w:tcW w:w="1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7B8CC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99327E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2 969,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032D11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3 575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88BED2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 308,0</w:t>
            </w:r>
          </w:p>
        </w:tc>
      </w:tr>
      <w:tr w:rsidR="00B87056" w14:paraId="22F0AF8F" w14:textId="77777777" w:rsidTr="00B87056">
        <w:trPr>
          <w:trHeight w:val="288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7881D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5</w:t>
            </w:r>
          </w:p>
        </w:tc>
        <w:tc>
          <w:tcPr>
            <w:tcW w:w="1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3D6BC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5C36FD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4 201,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5B65A4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5 699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FB1615C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 191,0</w:t>
            </w:r>
          </w:p>
        </w:tc>
      </w:tr>
      <w:tr w:rsidR="00B87056" w14:paraId="2FAE7A65" w14:textId="77777777" w:rsidTr="00B87056">
        <w:trPr>
          <w:trHeight w:val="336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BD014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6</w:t>
            </w:r>
          </w:p>
        </w:tc>
        <w:tc>
          <w:tcPr>
            <w:tcW w:w="1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BA3B8C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F8B511C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9 293,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EB3848D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8 096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7F0E5D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 894,0</w:t>
            </w:r>
          </w:p>
        </w:tc>
      </w:tr>
      <w:tr w:rsidR="00B87056" w14:paraId="51F4840C" w14:textId="77777777" w:rsidTr="00B87056">
        <w:trPr>
          <w:trHeight w:val="288"/>
        </w:trPr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9A2FE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7</w:t>
            </w:r>
          </w:p>
        </w:tc>
        <w:tc>
          <w:tcPr>
            <w:tcW w:w="16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2BDDF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7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6EF705F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3 312,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AB6E15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1 395,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4EF0DE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 125,0</w:t>
            </w:r>
          </w:p>
        </w:tc>
      </w:tr>
    </w:tbl>
    <w:p w14:paraId="2C7A9E3F" w14:textId="77777777" w:rsidR="00B87056" w:rsidRDefault="00B87056" w:rsidP="00B87056">
      <w:pPr>
        <w:rPr>
          <w:b/>
          <w:sz w:val="28"/>
        </w:rPr>
      </w:pPr>
    </w:p>
    <w:p w14:paraId="7715A136" w14:textId="77777777" w:rsidR="00B87056" w:rsidRDefault="00B87056" w:rsidP="00B87056">
      <w:pPr>
        <w:rPr>
          <w:b/>
          <w:sz w:val="28"/>
        </w:rPr>
      </w:pPr>
    </w:p>
    <w:p w14:paraId="13D69C04" w14:textId="77777777" w:rsidR="00B87056" w:rsidRDefault="00B87056" w:rsidP="00B87056">
      <w:pPr>
        <w:rPr>
          <w:b/>
          <w:sz w:val="28"/>
        </w:rPr>
      </w:pPr>
    </w:p>
    <w:tbl>
      <w:tblPr>
        <w:tblW w:w="6940" w:type="dxa"/>
        <w:tblInd w:w="108" w:type="dxa"/>
        <w:tblLook w:val="04A0" w:firstRow="1" w:lastRow="0" w:firstColumn="1" w:lastColumn="0" w:noHBand="0" w:noVBand="1"/>
      </w:tblPr>
      <w:tblGrid>
        <w:gridCol w:w="1736"/>
        <w:gridCol w:w="1236"/>
        <w:gridCol w:w="1256"/>
        <w:gridCol w:w="1296"/>
        <w:gridCol w:w="1416"/>
      </w:tblGrid>
      <w:tr w:rsidR="00B87056" w14:paraId="0DFA827E" w14:textId="77777777" w:rsidTr="00B87056">
        <w:trPr>
          <w:trHeight w:val="288"/>
        </w:trPr>
        <w:tc>
          <w:tcPr>
            <w:tcW w:w="1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C019F" w14:textId="77777777" w:rsidR="00B87056" w:rsidRDefault="00B87056">
            <w:pPr>
              <w:rPr>
                <w:rFonts w:ascii="Calibri" w:hAnsi="Calibri" w:cs="Calibri"/>
                <w:b/>
                <w:bCs/>
                <w:color w:val="000000"/>
              </w:rPr>
            </w:pPr>
            <w:r>
              <w:rPr>
                <w:rFonts w:ascii="Calibri" w:hAnsi="Calibri" w:cs="Calibri"/>
                <w:b/>
                <w:bCs/>
                <w:color w:val="000000"/>
              </w:rPr>
              <w:lastRenderedPageBreak/>
              <w:t>Morgan Stanley</w:t>
            </w:r>
          </w:p>
        </w:tc>
        <w:tc>
          <w:tcPr>
            <w:tcW w:w="12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70521" w14:textId="77777777" w:rsidR="00B87056" w:rsidRDefault="00B87056">
            <w:pPr>
              <w:rPr>
                <w:rFonts w:ascii="Calibri" w:hAnsi="Calibri" w:cs="Calibri"/>
                <w:b/>
                <w:bCs/>
                <w:color w:val="000000"/>
              </w:rPr>
            </w:pP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CB110" w14:textId="77777777" w:rsidR="00B87056" w:rsidRDefault="00B87056">
            <w:pPr>
              <w:rPr>
                <w:sz w:val="20"/>
                <w:szCs w:val="20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15FC5" w14:textId="77777777" w:rsidR="00B87056" w:rsidRDefault="00B87056">
            <w:pPr>
              <w:rPr>
                <w:sz w:val="20"/>
                <w:szCs w:val="20"/>
              </w:rPr>
            </w:pP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3E1CE" w14:textId="77777777" w:rsidR="00B87056" w:rsidRDefault="00B87056">
            <w:pPr>
              <w:rPr>
                <w:sz w:val="20"/>
                <w:szCs w:val="20"/>
              </w:rPr>
            </w:pPr>
          </w:p>
        </w:tc>
      </w:tr>
      <w:tr w:rsidR="00B87056" w14:paraId="4F6EF65D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5E6CC98E" w14:textId="77777777" w:rsidR="00B87056" w:rsidRDefault="00B8705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12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E7D25C1" w14:textId="77777777" w:rsidR="00B87056" w:rsidRDefault="00B87056">
            <w:pP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FFFFFF"/>
                <w:sz w:val="20"/>
                <w:szCs w:val="20"/>
              </w:rPr>
              <w:t> 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721E166E" w14:textId="77777777" w:rsidR="00B87056" w:rsidRDefault="00B8705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Mkt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 Cap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000000" w:fill="BFBFBF"/>
            <w:noWrap/>
            <w:vAlign w:val="bottom"/>
            <w:hideMark/>
          </w:tcPr>
          <w:p w14:paraId="074F7872" w14:textId="77777777" w:rsidR="00B87056" w:rsidRDefault="00B8705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Equity</w:t>
            </w:r>
            <w:proofErr w:type="spellEnd"/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000000" w:fill="BFBFBF"/>
            <w:noWrap/>
            <w:vAlign w:val="bottom"/>
            <w:hideMark/>
          </w:tcPr>
          <w:p w14:paraId="0ECC51E8" w14:textId="77777777" w:rsidR="00B87056" w:rsidRDefault="00B87056">
            <w:pP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 xml:space="preserve">Net </w:t>
            </w: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come</w:t>
            </w:r>
            <w:proofErr w:type="spellEnd"/>
          </w:p>
        </w:tc>
      </w:tr>
      <w:tr w:rsidR="00B87056" w14:paraId="745B637C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EE39C1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1999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2A978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1999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102E30A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66 623,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6CCD2CB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6 399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ABF9FA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 747,0</w:t>
            </w:r>
          </w:p>
        </w:tc>
      </w:tr>
      <w:tr w:rsidR="00B87056" w14:paraId="72FDF3D3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048C3F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0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44FF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0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1B4CB1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0 173,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DF429D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8 726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30B490A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 420,0</w:t>
            </w:r>
          </w:p>
        </w:tc>
      </w:tr>
      <w:tr w:rsidR="00B87056" w14:paraId="38F7D574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7FD4C6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1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1271CB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1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A445A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60 661,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90FCC8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0 371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E26939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 489,0</w:t>
            </w:r>
          </w:p>
        </w:tc>
      </w:tr>
      <w:tr w:rsidR="00B87056" w14:paraId="56CC89AC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C48A5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2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B5B1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2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1E11E2D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8 923,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44F620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1 885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46FF9BD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 988,0</w:t>
            </w:r>
          </w:p>
        </w:tc>
      </w:tr>
      <w:tr w:rsidR="00B87056" w14:paraId="700C6CD4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A664B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3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3512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3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A0CC2B1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9 962,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69600BB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4 867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3A6C626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 787,0</w:t>
            </w:r>
          </w:p>
        </w:tc>
      </w:tr>
      <w:tr w:rsidR="00B87056" w14:paraId="3E5E7651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B7F6BB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4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81253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4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07CD106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5 169,7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F6B8F3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8 206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C615DF5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 486,0</w:t>
            </w:r>
          </w:p>
        </w:tc>
      </w:tr>
      <w:tr w:rsidR="00B87056" w14:paraId="3474CBF1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EDD41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5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D9DCA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5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4CB33C3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9 261,7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28D9076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29 182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BEBE9CA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4 939,0</w:t>
            </w:r>
          </w:p>
        </w:tc>
      </w:tr>
      <w:tr w:rsidR="00B87056" w14:paraId="0D9ED1B9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C0A30E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6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3C4D5E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6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070DD9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9 882,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4F2173E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4 264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726524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7 453,0</w:t>
            </w:r>
          </w:p>
        </w:tc>
      </w:tr>
      <w:tr w:rsidR="00B87056" w14:paraId="4AB3E7F3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0702A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7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3BB97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7</w:t>
            </w:r>
          </w:p>
        </w:tc>
        <w:tc>
          <w:tcPr>
            <w:tcW w:w="125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5746417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55 687,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D4AB0D9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0 169,0</w:t>
            </w:r>
          </w:p>
        </w:tc>
        <w:tc>
          <w:tcPr>
            <w:tcW w:w="1416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756F5244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 141,0</w:t>
            </w:r>
          </w:p>
        </w:tc>
      </w:tr>
      <w:tr w:rsidR="00B87056" w14:paraId="61AE480A" w14:textId="77777777" w:rsidTr="00B87056">
        <w:trPr>
          <w:trHeight w:val="288"/>
        </w:trPr>
        <w:tc>
          <w:tcPr>
            <w:tcW w:w="1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D628D2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FY 2008</w:t>
            </w:r>
          </w:p>
        </w:tc>
        <w:tc>
          <w:tcPr>
            <w:tcW w:w="12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E8EE70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11/30/2008</w:t>
            </w:r>
          </w:p>
        </w:tc>
        <w:tc>
          <w:tcPr>
            <w:tcW w:w="12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F0FF2C4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5 452,1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1E105E6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31 676,0</w:t>
            </w:r>
          </w:p>
        </w:tc>
        <w:tc>
          <w:tcPr>
            <w:tcW w:w="14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0AC00FB" w14:textId="77777777" w:rsidR="00B87056" w:rsidRDefault="00B87056">
            <w:pPr>
              <w:jc w:val="right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1 588,0</w:t>
            </w:r>
          </w:p>
        </w:tc>
      </w:tr>
    </w:tbl>
    <w:p w14:paraId="760EA3F0" w14:textId="77777777" w:rsidR="00B87056" w:rsidRDefault="00B87056" w:rsidP="00B87056">
      <w:pPr>
        <w:rPr>
          <w:b/>
          <w:sz w:val="28"/>
        </w:rPr>
      </w:pPr>
    </w:p>
    <w:p w14:paraId="2AB4209B" w14:textId="77777777" w:rsidR="00B87056" w:rsidRPr="00B87056" w:rsidRDefault="00FD7CE8" w:rsidP="00B87056">
      <w:pPr>
        <w:rPr>
          <w:b/>
          <w:sz w:val="28"/>
        </w:rPr>
      </w:pPr>
      <w:r>
        <w:rPr>
          <w:b/>
          <w:noProof/>
          <w:sz w:val="28"/>
        </w:rPr>
        <w:object w:dxaOrig="1440" w:dyaOrig="1440" w14:anchorId="5B539BD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403.25pt;height:280.85pt;z-index:251658240;mso-position-horizontal-relative:text;mso-position-vertical-relative:text">
            <v:imagedata r:id="rId4" o:title=""/>
          </v:shape>
          <o:OLEObject Type="Link" ProgID="Excel.SheetMacroEnabled.12" ShapeID="_x0000_s1026" DrawAspect="Content" r:id="rId5" UpdateMode="Always">
            <o:LinkType>EnhancedMetaFile</o:LinkType>
            <o:LockedField>false</o:LockedField>
          </o:OLEObject>
        </w:object>
      </w:r>
    </w:p>
    <w:sectPr w:rsidR="00B87056" w:rsidRPr="00B870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jc2NTKwtLQwMDJS0lEKTi0uzszPAykwrAUAcqdZgiwAAAA="/>
  </w:docVars>
  <w:rsids>
    <w:rsidRoot w:val="00B87056"/>
    <w:rsid w:val="00121CCD"/>
    <w:rsid w:val="00862C09"/>
    <w:rsid w:val="00B87056"/>
    <w:rsid w:val="00FD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558ED370"/>
  <w15:chartTrackingRefBased/>
  <w15:docId w15:val="{0F91268D-5C7E-4AD9-8C06-713A3F658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81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5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file:///C:\Users\micka\Desktop\Cours%20Raleigh\VBA%20foundations%20for%20Finance%20II\Project\Project%20BofA%20ML.xlsm!Findings!%5bProject%20BofA%20ML.xlsm%5dFindings%20Chart%202" TargetMode="Externa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TOLLA, Mickaël</dc:creator>
  <cp:keywords/>
  <dc:description/>
  <cp:lastModifiedBy>BERTOLLA, Mickaël</cp:lastModifiedBy>
  <cp:revision>2</cp:revision>
  <dcterms:created xsi:type="dcterms:W3CDTF">2022-04-21T17:55:00Z</dcterms:created>
  <dcterms:modified xsi:type="dcterms:W3CDTF">2022-04-21T18:10:00Z</dcterms:modified>
</cp:coreProperties>
</file>